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db88f7</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1db88f7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b88f7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1db88f7</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08c0ab74-dd5e-460c-a3be-90fdcf3101a8"/>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1db88f7</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432c14c6-fe81-4aef-8038-0fa826cf70e9"/>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b88f7</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b88f7</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75e9392f-1789-49fb-ba5a-549b4248740e"/>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8c007aba-4c22-428d-9112-a82a2daf47e4"/>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b88f7</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82" w:name="referencias"/>
    <w:p>
      <w:pPr>
        <w:pStyle w:val="Ttulo1"/>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db88f71b45e7a417cf14de489295e700fa04c5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db88f71b45e7a417cf14de489295e700fa04c5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12:57:20Z</dcterms:created>
  <dcterms:modified xsi:type="dcterms:W3CDTF">2023-07-02T12: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